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193C94" w14:textId="77777777" w:rsidR="002A50CA" w:rsidRDefault="002A50CA" w:rsidP="002A50CA">
      <w:pPr>
        <w:pStyle w:val="Heading1"/>
      </w:pPr>
      <w:r>
        <w:t>IPO Diagram</w:t>
      </w:r>
    </w:p>
    <w:p w14:paraId="7239770C" w14:textId="2C093BBC" w:rsidR="002A50CA" w:rsidRPr="000E633D" w:rsidRDefault="002A50CA" w:rsidP="000E633D">
      <w:r>
        <w:t xml:space="preserve">Plan the various processing that will be carried out on the </w:t>
      </w:r>
      <w:proofErr w:type="spellStart"/>
      <w:proofErr w:type="gramStart"/>
      <w:r>
        <w:t>micro:bit</w:t>
      </w:r>
      <w:proofErr w:type="spellEnd"/>
      <w:proofErr w:type="gramEnd"/>
      <w:r>
        <w:t xml:space="preserve"> to help work towards achieving the global goal. Inputs could be from a wide range of sensor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96"/>
        <w:gridCol w:w="4797"/>
        <w:gridCol w:w="4797"/>
      </w:tblGrid>
      <w:tr w:rsidR="008A4DF5" w14:paraId="43AE5FD0" w14:textId="77777777" w:rsidTr="008A4DF5">
        <w:tc>
          <w:tcPr>
            <w:tcW w:w="4796" w:type="dxa"/>
          </w:tcPr>
          <w:p w14:paraId="15E85A87" w14:textId="483A3374" w:rsidR="008A4DF5" w:rsidRPr="008A4DF5" w:rsidRDefault="008A4DF5" w:rsidP="008A4DF5">
            <w:pPr>
              <w:jc w:val="center"/>
              <w:rPr>
                <w:rFonts w:ascii="Lato" w:hAnsi="Lato"/>
                <w:b/>
                <w:sz w:val="28"/>
              </w:rPr>
            </w:pPr>
            <w:r w:rsidRPr="008A4DF5">
              <w:rPr>
                <w:rFonts w:ascii="Lato" w:hAnsi="Lato"/>
                <w:b/>
                <w:sz w:val="28"/>
              </w:rPr>
              <w:t>Input</w:t>
            </w:r>
          </w:p>
        </w:tc>
        <w:tc>
          <w:tcPr>
            <w:tcW w:w="4797" w:type="dxa"/>
          </w:tcPr>
          <w:p w14:paraId="0DE5BAE6" w14:textId="337C5BD9" w:rsidR="008A4DF5" w:rsidRPr="008A4DF5" w:rsidRDefault="008A4DF5" w:rsidP="008A4DF5">
            <w:pPr>
              <w:jc w:val="center"/>
              <w:rPr>
                <w:rFonts w:ascii="Lato" w:hAnsi="Lato"/>
                <w:b/>
                <w:sz w:val="28"/>
              </w:rPr>
            </w:pPr>
            <w:r w:rsidRPr="008A4DF5">
              <w:rPr>
                <w:rFonts w:ascii="Lato" w:hAnsi="Lato"/>
                <w:b/>
                <w:sz w:val="28"/>
              </w:rPr>
              <w:t>Process</w:t>
            </w:r>
          </w:p>
        </w:tc>
        <w:tc>
          <w:tcPr>
            <w:tcW w:w="4797" w:type="dxa"/>
          </w:tcPr>
          <w:p w14:paraId="413FB277" w14:textId="43C06D9F" w:rsidR="008A4DF5" w:rsidRPr="008A4DF5" w:rsidRDefault="008A4DF5" w:rsidP="008A4DF5">
            <w:pPr>
              <w:jc w:val="center"/>
              <w:rPr>
                <w:rFonts w:ascii="Lato" w:hAnsi="Lato"/>
                <w:b/>
                <w:sz w:val="28"/>
              </w:rPr>
            </w:pPr>
            <w:r w:rsidRPr="008A4DF5">
              <w:rPr>
                <w:rFonts w:ascii="Lato" w:hAnsi="Lato"/>
                <w:b/>
                <w:sz w:val="28"/>
              </w:rPr>
              <w:t>Output</w:t>
            </w:r>
          </w:p>
        </w:tc>
      </w:tr>
      <w:tr w:rsidR="008F5F35" w14:paraId="7F629719" w14:textId="77777777" w:rsidTr="008A4DF5">
        <w:tc>
          <w:tcPr>
            <w:tcW w:w="4796" w:type="dxa"/>
          </w:tcPr>
          <w:p w14:paraId="4747AED5" w14:textId="77777777" w:rsidR="008F5F35" w:rsidRDefault="008F5F35" w:rsidP="000E633D">
            <w:pPr>
              <w:rPr>
                <w:rFonts w:ascii="Lato" w:hAnsi="Lato"/>
              </w:rPr>
            </w:pPr>
          </w:p>
          <w:p w14:paraId="568AAB8A" w14:textId="7812EF24" w:rsidR="0081317D" w:rsidRDefault="0081317D" w:rsidP="000E633D">
            <w:pPr>
              <w:rPr>
                <w:rFonts w:ascii="Lato" w:hAnsi="Lato"/>
              </w:rPr>
            </w:pPr>
          </w:p>
          <w:p w14:paraId="7EED1A58" w14:textId="16A671AB" w:rsidR="0081317D" w:rsidRDefault="0081317D" w:rsidP="000E633D">
            <w:pPr>
              <w:rPr>
                <w:rFonts w:ascii="Lato" w:hAnsi="Lato"/>
              </w:rPr>
            </w:pPr>
          </w:p>
          <w:p w14:paraId="0A6379A0" w14:textId="77777777" w:rsidR="0081317D" w:rsidRDefault="0081317D" w:rsidP="000E633D">
            <w:pPr>
              <w:rPr>
                <w:rFonts w:ascii="Lato" w:hAnsi="Lato"/>
              </w:rPr>
            </w:pPr>
          </w:p>
          <w:p w14:paraId="6EF5DC0B" w14:textId="77777777" w:rsidR="0081317D" w:rsidRDefault="0081317D" w:rsidP="000E633D">
            <w:pPr>
              <w:rPr>
                <w:rFonts w:ascii="Lato" w:hAnsi="Lato"/>
              </w:rPr>
            </w:pPr>
          </w:p>
          <w:p w14:paraId="603956EF" w14:textId="69189415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12C8EC43" w14:textId="77777777" w:rsidR="008F5F35" w:rsidRDefault="008F5F35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411C8D39" w14:textId="77777777" w:rsidR="008F5F35" w:rsidRDefault="008F5F35" w:rsidP="000E633D">
            <w:pPr>
              <w:rPr>
                <w:rFonts w:ascii="Lato" w:hAnsi="Lato"/>
              </w:rPr>
            </w:pPr>
          </w:p>
        </w:tc>
      </w:tr>
      <w:tr w:rsidR="008F5F35" w14:paraId="36613681" w14:textId="77777777" w:rsidTr="008A4DF5">
        <w:tc>
          <w:tcPr>
            <w:tcW w:w="4796" w:type="dxa"/>
          </w:tcPr>
          <w:p w14:paraId="5A019CF6" w14:textId="0AEF6D7A" w:rsidR="0081317D" w:rsidRDefault="0081317D" w:rsidP="000E633D">
            <w:pPr>
              <w:rPr>
                <w:rFonts w:ascii="Lato" w:hAnsi="Lato"/>
              </w:rPr>
            </w:pPr>
          </w:p>
          <w:p w14:paraId="1E478836" w14:textId="690779D8" w:rsidR="0081317D" w:rsidRDefault="0081317D" w:rsidP="000E633D">
            <w:pPr>
              <w:rPr>
                <w:rFonts w:ascii="Lato" w:hAnsi="Lato"/>
              </w:rPr>
            </w:pPr>
          </w:p>
          <w:p w14:paraId="5EDA4A61" w14:textId="253DB410" w:rsidR="0081317D" w:rsidRDefault="0081317D" w:rsidP="000E633D">
            <w:pPr>
              <w:rPr>
                <w:rFonts w:ascii="Lato" w:hAnsi="Lato"/>
              </w:rPr>
            </w:pPr>
          </w:p>
          <w:p w14:paraId="4B31817C" w14:textId="77777777" w:rsidR="0081317D" w:rsidRDefault="0081317D" w:rsidP="000E633D">
            <w:pPr>
              <w:rPr>
                <w:rFonts w:ascii="Lato" w:hAnsi="Lato"/>
              </w:rPr>
            </w:pPr>
          </w:p>
          <w:p w14:paraId="5E3EF07A" w14:textId="77777777" w:rsidR="0081317D" w:rsidRDefault="0081317D" w:rsidP="000E633D">
            <w:pPr>
              <w:rPr>
                <w:rFonts w:ascii="Lato" w:hAnsi="Lato"/>
              </w:rPr>
            </w:pPr>
          </w:p>
          <w:p w14:paraId="2AB1E843" w14:textId="5524AB1C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062825AA" w14:textId="77777777" w:rsidR="008F5F35" w:rsidRDefault="008F5F35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4D399DA2" w14:textId="77777777" w:rsidR="008F5F35" w:rsidRDefault="008F5F35" w:rsidP="000E633D">
            <w:pPr>
              <w:rPr>
                <w:rFonts w:ascii="Lato" w:hAnsi="Lato"/>
              </w:rPr>
            </w:pPr>
          </w:p>
        </w:tc>
      </w:tr>
      <w:tr w:rsidR="0081317D" w14:paraId="133EE8A6" w14:textId="77777777" w:rsidTr="008A4DF5">
        <w:tc>
          <w:tcPr>
            <w:tcW w:w="4796" w:type="dxa"/>
          </w:tcPr>
          <w:p w14:paraId="619D5757" w14:textId="77777777" w:rsidR="0081317D" w:rsidRDefault="0081317D" w:rsidP="0081317D">
            <w:pPr>
              <w:rPr>
                <w:rFonts w:ascii="Lato" w:hAnsi="Lato"/>
              </w:rPr>
            </w:pPr>
          </w:p>
          <w:p w14:paraId="6C2C8213" w14:textId="77777777" w:rsidR="0081317D" w:rsidRDefault="0081317D" w:rsidP="0081317D">
            <w:pPr>
              <w:rPr>
                <w:rFonts w:ascii="Lato" w:hAnsi="Lato"/>
              </w:rPr>
            </w:pPr>
          </w:p>
          <w:p w14:paraId="6E9CC0B7" w14:textId="77777777" w:rsidR="0081317D" w:rsidRDefault="0081317D" w:rsidP="0081317D">
            <w:pPr>
              <w:rPr>
                <w:rFonts w:ascii="Lato" w:hAnsi="Lato"/>
              </w:rPr>
            </w:pPr>
          </w:p>
          <w:p w14:paraId="74CCB7DA" w14:textId="77777777" w:rsidR="0081317D" w:rsidRDefault="0081317D" w:rsidP="0081317D">
            <w:pPr>
              <w:rPr>
                <w:rFonts w:ascii="Lato" w:hAnsi="Lato"/>
              </w:rPr>
            </w:pPr>
          </w:p>
          <w:p w14:paraId="40BC3118" w14:textId="77777777" w:rsidR="0081317D" w:rsidRDefault="0081317D" w:rsidP="0081317D">
            <w:pPr>
              <w:rPr>
                <w:rFonts w:ascii="Lato" w:hAnsi="Lato"/>
              </w:rPr>
            </w:pPr>
          </w:p>
          <w:p w14:paraId="2F431156" w14:textId="77777777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3AFCECA1" w14:textId="77777777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140EB4E8" w14:textId="77777777" w:rsidR="0081317D" w:rsidRDefault="0081317D" w:rsidP="000E633D">
            <w:pPr>
              <w:rPr>
                <w:rFonts w:ascii="Lato" w:hAnsi="Lato"/>
              </w:rPr>
            </w:pPr>
          </w:p>
        </w:tc>
      </w:tr>
      <w:tr w:rsidR="0081317D" w14:paraId="3C121877" w14:textId="77777777" w:rsidTr="008A4DF5">
        <w:tc>
          <w:tcPr>
            <w:tcW w:w="4796" w:type="dxa"/>
          </w:tcPr>
          <w:p w14:paraId="4A66761E" w14:textId="77777777" w:rsidR="0081317D" w:rsidRDefault="0081317D" w:rsidP="0081317D">
            <w:pPr>
              <w:rPr>
                <w:rFonts w:ascii="Lato" w:hAnsi="Lato"/>
              </w:rPr>
            </w:pPr>
          </w:p>
          <w:p w14:paraId="57CE43D9" w14:textId="77777777" w:rsidR="0081317D" w:rsidRDefault="0081317D" w:rsidP="0081317D">
            <w:pPr>
              <w:rPr>
                <w:rFonts w:ascii="Lato" w:hAnsi="Lato"/>
              </w:rPr>
            </w:pPr>
          </w:p>
          <w:p w14:paraId="1E937AC7" w14:textId="32E1AF12" w:rsidR="0081317D" w:rsidRDefault="0081317D" w:rsidP="0081317D">
            <w:pPr>
              <w:rPr>
                <w:rFonts w:ascii="Lato" w:hAnsi="Lato"/>
              </w:rPr>
            </w:pPr>
          </w:p>
          <w:p w14:paraId="17062603" w14:textId="77777777" w:rsidR="00D765D8" w:rsidRDefault="00D765D8" w:rsidP="0081317D">
            <w:pPr>
              <w:rPr>
                <w:rFonts w:ascii="Lato" w:hAnsi="Lato"/>
              </w:rPr>
            </w:pPr>
          </w:p>
          <w:p w14:paraId="6F4C7322" w14:textId="77777777" w:rsidR="0081317D" w:rsidRDefault="0081317D" w:rsidP="0081317D">
            <w:pPr>
              <w:rPr>
                <w:rFonts w:ascii="Lato" w:hAnsi="Lato"/>
              </w:rPr>
            </w:pPr>
          </w:p>
          <w:p w14:paraId="1E64596C" w14:textId="77777777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0AC73D69" w14:textId="77777777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188B88F7" w14:textId="77777777" w:rsidR="0081317D" w:rsidRDefault="0081317D" w:rsidP="000E633D">
            <w:pPr>
              <w:rPr>
                <w:rFonts w:ascii="Lato" w:hAnsi="Lato"/>
              </w:rPr>
            </w:pPr>
          </w:p>
        </w:tc>
      </w:tr>
    </w:tbl>
    <w:p w14:paraId="37EF5677" w14:textId="38EA506B" w:rsidR="009228B9" w:rsidRPr="000E633D" w:rsidRDefault="009228B9" w:rsidP="000E633D"/>
    <w:sectPr w:rsidR="009228B9" w:rsidRPr="000E633D" w:rsidSect="008A4DF5">
      <w:headerReference w:type="default" r:id="rId7"/>
      <w:foot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5BFB49" w14:textId="77777777" w:rsidR="00B31625" w:rsidRDefault="00B31625" w:rsidP="006B36F6">
      <w:pPr>
        <w:spacing w:after="0" w:line="240" w:lineRule="auto"/>
      </w:pPr>
      <w:r>
        <w:separator/>
      </w:r>
    </w:p>
  </w:endnote>
  <w:endnote w:type="continuationSeparator" w:id="0">
    <w:p w14:paraId="43870CFD" w14:textId="77777777" w:rsidR="00B31625" w:rsidRDefault="00B31625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084410" w14:textId="68A4905B" w:rsidR="006B36F6" w:rsidRDefault="006B36F6" w:rsidP="00B67602">
    <w:pPr>
      <w:pStyle w:val="Footer"/>
      <w:rPr>
        <w:noProof/>
      </w:rPr>
    </w:pPr>
  </w:p>
  <w:p w14:paraId="404E94F1" w14:textId="0C42E5DA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</w:t>
    </w:r>
    <w:r w:rsidR="00B67602">
      <w:rPr>
        <w:color w:val="0070C0"/>
      </w:rPr>
      <w:t>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BF595A" w14:textId="77777777" w:rsidR="00B31625" w:rsidRDefault="00B31625" w:rsidP="006B36F6">
      <w:pPr>
        <w:spacing w:after="0" w:line="240" w:lineRule="auto"/>
      </w:pPr>
      <w:r>
        <w:separator/>
      </w:r>
    </w:p>
  </w:footnote>
  <w:footnote w:type="continuationSeparator" w:id="0">
    <w:p w14:paraId="3A11E54D" w14:textId="77777777" w:rsidR="00B31625" w:rsidRDefault="00B31625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E96DBA" w14:textId="3650ADA3" w:rsidR="006B36F6" w:rsidRDefault="00F1388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0112273C">
          <wp:simplePos x="0" y="0"/>
          <wp:positionH relativeFrom="margin">
            <wp:posOffset>6362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2"/>
  </w:num>
  <w:num w:numId="5">
    <w:abstractNumId w:val="1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MDE0NzU3MbIwNDJT0lEKTi0uzszPAykwqgUAFQXlIiwAAAA="/>
  </w:docVars>
  <w:rsids>
    <w:rsidRoot w:val="00D0274F"/>
    <w:rsid w:val="00010B91"/>
    <w:rsid w:val="00054486"/>
    <w:rsid w:val="000751A3"/>
    <w:rsid w:val="0008457D"/>
    <w:rsid w:val="000E633D"/>
    <w:rsid w:val="000E7A89"/>
    <w:rsid w:val="001B4E21"/>
    <w:rsid w:val="001D3E62"/>
    <w:rsid w:val="002A50CA"/>
    <w:rsid w:val="002C21F9"/>
    <w:rsid w:val="002C77FD"/>
    <w:rsid w:val="002E70C3"/>
    <w:rsid w:val="002F79FF"/>
    <w:rsid w:val="00303314"/>
    <w:rsid w:val="003268D4"/>
    <w:rsid w:val="00393C71"/>
    <w:rsid w:val="0041251A"/>
    <w:rsid w:val="004300EA"/>
    <w:rsid w:val="00446C8D"/>
    <w:rsid w:val="00463B37"/>
    <w:rsid w:val="004707BA"/>
    <w:rsid w:val="0047425B"/>
    <w:rsid w:val="00500BAE"/>
    <w:rsid w:val="0050517C"/>
    <w:rsid w:val="005535F1"/>
    <w:rsid w:val="0059339C"/>
    <w:rsid w:val="00595B90"/>
    <w:rsid w:val="005E7112"/>
    <w:rsid w:val="005F5105"/>
    <w:rsid w:val="00691243"/>
    <w:rsid w:val="006A3115"/>
    <w:rsid w:val="006B36F6"/>
    <w:rsid w:val="007267DC"/>
    <w:rsid w:val="0076387A"/>
    <w:rsid w:val="00780D09"/>
    <w:rsid w:val="007A5B66"/>
    <w:rsid w:val="007A695F"/>
    <w:rsid w:val="007E01BA"/>
    <w:rsid w:val="0081317D"/>
    <w:rsid w:val="00822C59"/>
    <w:rsid w:val="008437B2"/>
    <w:rsid w:val="008927E9"/>
    <w:rsid w:val="008A4DF5"/>
    <w:rsid w:val="008B0E47"/>
    <w:rsid w:val="008C6D76"/>
    <w:rsid w:val="008D6549"/>
    <w:rsid w:val="008F13CC"/>
    <w:rsid w:val="008F4217"/>
    <w:rsid w:val="008F5F35"/>
    <w:rsid w:val="0090526F"/>
    <w:rsid w:val="00921538"/>
    <w:rsid w:val="009228B9"/>
    <w:rsid w:val="00923F20"/>
    <w:rsid w:val="00953671"/>
    <w:rsid w:val="00960E37"/>
    <w:rsid w:val="009C46B5"/>
    <w:rsid w:val="009C5BB8"/>
    <w:rsid w:val="009D3297"/>
    <w:rsid w:val="009E2854"/>
    <w:rsid w:val="009F1E4A"/>
    <w:rsid w:val="009F3E27"/>
    <w:rsid w:val="00A351FC"/>
    <w:rsid w:val="00A4127D"/>
    <w:rsid w:val="00A510A5"/>
    <w:rsid w:val="00A52F1A"/>
    <w:rsid w:val="00A66A07"/>
    <w:rsid w:val="00A75B10"/>
    <w:rsid w:val="00AA3EEC"/>
    <w:rsid w:val="00AE78E0"/>
    <w:rsid w:val="00B23886"/>
    <w:rsid w:val="00B31625"/>
    <w:rsid w:val="00B52709"/>
    <w:rsid w:val="00B67602"/>
    <w:rsid w:val="00B956C7"/>
    <w:rsid w:val="00BC51BF"/>
    <w:rsid w:val="00BE23C5"/>
    <w:rsid w:val="00C4057F"/>
    <w:rsid w:val="00C64796"/>
    <w:rsid w:val="00C7544E"/>
    <w:rsid w:val="00CC4112"/>
    <w:rsid w:val="00CC5511"/>
    <w:rsid w:val="00CE7A34"/>
    <w:rsid w:val="00D0274F"/>
    <w:rsid w:val="00D12722"/>
    <w:rsid w:val="00D231FD"/>
    <w:rsid w:val="00D765D8"/>
    <w:rsid w:val="00D974BB"/>
    <w:rsid w:val="00E14232"/>
    <w:rsid w:val="00E94DCB"/>
    <w:rsid w:val="00ED35AF"/>
    <w:rsid w:val="00ED3A06"/>
    <w:rsid w:val="00F1388C"/>
    <w:rsid w:val="00F376EB"/>
    <w:rsid w:val="00F41341"/>
    <w:rsid w:val="00F62315"/>
    <w:rsid w:val="00F709DE"/>
    <w:rsid w:val="00F87840"/>
    <w:rsid w:val="00FA1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76A1452A45D24083204DF2B4C4A7E6" ma:contentTypeVersion="13" ma:contentTypeDescription="Create a new document." ma:contentTypeScope="" ma:versionID="c08024027cf7827068fabf369b03915f">
  <xsd:schema xmlns:xsd="http://www.w3.org/2001/XMLSchema" xmlns:xs="http://www.w3.org/2001/XMLSchema" xmlns:p="http://schemas.microsoft.com/office/2006/metadata/properties" xmlns:ns2="5a9ae11f-5862-4a3d-afb3-82d8dd24186c" xmlns:ns3="af6374c5-0034-47f3-9243-18b7b1b8d55b" targetNamespace="http://schemas.microsoft.com/office/2006/metadata/properties" ma:root="true" ma:fieldsID="1a742488dc4ace83ad4f60daf304c16e" ns2:_="" ns3:_="">
    <xsd:import namespace="5a9ae11f-5862-4a3d-afb3-82d8dd24186c"/>
    <xsd:import namespace="af6374c5-0034-47f3-9243-18b7b1b8d55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9ae11f-5862-4a3d-afb3-82d8dd2418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6374c5-0034-47f3-9243-18b7b1b8d55b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E07C00E-23CA-4AF4-ACD3-F79B8B54E72B}"/>
</file>

<file path=customXml/itemProps2.xml><?xml version="1.0" encoding="utf-8"?>
<ds:datastoreItem xmlns:ds="http://schemas.openxmlformats.org/officeDocument/2006/customXml" ds:itemID="{69B116F6-15D2-45FB-B555-6BFFB9B8B55A}"/>
</file>

<file path=customXml/itemProps3.xml><?xml version="1.0" encoding="utf-8"?>
<ds:datastoreItem xmlns:ds="http://schemas.openxmlformats.org/officeDocument/2006/customXml" ds:itemID="{A1C6D9D1-F4AB-4FF3-9F0C-8A229F7B2B3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1</Pages>
  <Words>35</Words>
  <Characters>20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Anon</cp:lastModifiedBy>
  <cp:revision>82</cp:revision>
  <dcterms:created xsi:type="dcterms:W3CDTF">2018-06-05T11:06:00Z</dcterms:created>
  <dcterms:modified xsi:type="dcterms:W3CDTF">2022-03-17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76A1452A45D24083204DF2B4C4A7E6</vt:lpwstr>
  </property>
</Properties>
</file>